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27.jpg" ContentType="image/jpeg"/>
  <Override PartName="/word/media/rId2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2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алина-Архитектура компьютеров и операционные системы.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Дедова Виктория.НбБИьд-01-22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ение полного имени нашего домашнего каталога,Переходим в каталог /tmp.</w:t>
      </w:r>
      <w:r>
        <w:t xml:space="preserve"> </w:t>
      </w:r>
      <w:r>
        <w:t xml:space="preserve">Выводи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Определяем, есть ли в каталоге /var/spool подкаталог с именем cron? Неит,такого подкаталога нет. Переходим в наш домашний каталог и выведите на экран его содержимое</w:t>
      </w:r>
      <w:r>
        <w:t xml:space="preserve"> </w:t>
      </w:r>
      <w:r>
        <w:drawing>
          <wp:inline>
            <wp:extent cx="5334000" cy="2790539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8933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омашнем каталоге создаём новый каталог с именем newdir.В каталоге ~/newdir создайте новый каталог с именем morefun. В 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 Удаляем созанный каталог и проверяем был ли он удален.</w:t>
      </w:r>
      <w:r>
        <w:t xml:space="preserve"> </w:t>
      </w:r>
      <w:r>
        <w:drawing>
          <wp:inline>
            <wp:extent cx="5334000" cy="255722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19219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</w:t>
      </w:r>
      <w:r>
        <w:t xml:space="preserve"> </w:t>
      </w:r>
      <w:r>
        <w:t xml:space="preserve">. Определяем набор опций команды ls</w:t>
      </w:r>
      <w:r>
        <w:t xml:space="preserve"> </w:t>
      </w:r>
      <w:r>
        <w:drawing>
          <wp:inline>
            <wp:extent cx="4203700" cy="292100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an%20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14787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17438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l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ределяем набор опций команд cd, mkdir,rmdir, rm.</w:t>
      </w:r>
      <w:r>
        <w:t xml:space="preserve"> </w:t>
      </w:r>
      <w:r>
        <w:drawing>
          <wp:inline>
            <wp:extent cx="5334000" cy="3643828"/>
            <wp:effectExtent b="0" l="0" r="0" t="0"/>
            <wp:docPr descr="cd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c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51935"/>
            <wp:effectExtent b="0" l="0" r="0" t="0"/>
            <wp:docPr descr="mk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k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39746"/>
            <wp:effectExtent b="0" l="0" r="0" t="0"/>
            <wp:docPr descr="rmdir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7237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drawing>
          <wp:inline>
            <wp:extent cx="5295900" cy="7213600"/>
            <wp:effectExtent b="0" l="0" r="0" t="0"/>
            <wp:docPr descr="history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histor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721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05300" cy="711200"/>
            <wp:effectExtent b="0" l="0" r="0" t="0"/>
            <wp:docPr descr="mo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modifi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Командная строкa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при помощи команды realpath можно определить аосолютный путь текущего вбить realpath var на экран выведется /home//var.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 ls - F можно определить только тип файла и их имена в текущем каталоге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отобразить информацию о скрытых файлах? Приведите примеры.Файл (или директория) считается скрытым, если его название начинается с</w:t>
      </w:r>
      <w:r>
        <w:t xml:space="preserve"> </w:t>
      </w:r>
      <w:r>
        <w:t xml:space="preserve">символа точка «,» « Например, «,myfile». Обычно такие файлы используются приложениями для хранения настроек, конфигураций и другой информации,которую нужно,зачастую пользователю</w:t>
      </w:r>
    </w:p>
    <w:p>
      <w:pPr>
        <w:numPr>
          <w:ilvl w:val="0"/>
          <w:numId w:val="1001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При помощи rm и rmdir можно удалить файл и каталог. Это нельзя сделать одной и той же командой. rmdir используется, чтобы удалить файлы, которые должны быть пустые. гт используется, чтобы удалить непустые файлы или целые деревья каталогов.</w:t>
      </w:r>
    </w:p>
    <w:p>
      <w:pPr>
        <w:numPr>
          <w:ilvl w:val="0"/>
          <w:numId w:val="1001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 Определить какие команды выполнил пользователь в сеансе работы можно</w:t>
      </w:r>
      <w:r>
        <w:t xml:space="preserve"> </w:t>
      </w:r>
      <w:r>
        <w:t xml:space="preserve">с помощь команды history</w:t>
      </w:r>
    </w:p>
    <w:p>
      <w:pPr>
        <w:numPr>
          <w:ilvl w:val="0"/>
          <w:numId w:val="1001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 Исправить и запустить на выполнение команду, которую пользователь уже использовал в сеансе работы, можно с помощью команды: I:s// Например,</w:t>
      </w:r>
      <w:r>
        <w:t xml:space="preserve"> </w:t>
      </w:r>
      <w:r>
        <w:t xml:space="preserve">history..3 ls-a..13:/a/Fls-F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запуска нескольких команд в одной строке.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Is. 9.Экранирование</w:t>
      </w:r>
    </w:p>
    <w:p>
      <w:pPr>
        <w:numPr>
          <w:ilvl w:val="0"/>
          <w:numId w:val="1002"/>
        </w:numPr>
        <w:pStyle w:val="Compact"/>
      </w:pPr>
      <w:r>
        <w:t xml:space="preserve">это способ заключения в кавычки одиночного символа. Экранирующий символ О сообщает интерпретатору, что следующий за ним символ должен восприниматься как обычный символ. Пример: есо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и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Дайте определение и приведите примера символов экранирования. Если используется опция 1 в команде I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вывод информации на экран после выполнения команды ls с опцией l. Относительный путь - это путь к файлу относительно текущей папки. При</w:t>
      </w:r>
      <w:r>
        <w:t xml:space="preserve"> </w:t>
      </w:r>
      <w:r>
        <w:t xml:space="preserve">использовании команды рид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 Получить информацию об интересующей вас команде можно с помощью команды тап. Например, команда тап Is выведет все опции команды Is.</w:t>
      </w:r>
    </w:p>
    <w:p>
      <w:pPr>
        <w:numPr>
          <w:ilvl w:val="0"/>
          <w:numId w:val="1003"/>
        </w:numPr>
        <w:pStyle w:val="Compact"/>
      </w:pPr>
      <w:r>
        <w:t xml:space="preserve">Как получить информацию об интересующей вас команде? Сочетание клавиш Ctrl+C прерывает текущий процесс, запущенный в тер-</w:t>
      </w:r>
      <w:r>
        <w:t xml:space="preserve"> </w:t>
      </w:r>
      <w:r>
        <w:t xml:space="preserve">минале</w:t>
      </w:r>
    </w:p>
    <w:p>
      <w:pPr>
        <w:numPr>
          <w:ilvl w:val="0"/>
          <w:numId w:val="100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Управление вводом: автодополнение команд и исправление опечаток · TAB · Ctrl + Shift + «-» · Ctrl + T · Alt + T · Alt + Backspace и Alt + D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арторной работе я приобрет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2" Target="media/rId32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3T12:01:30Z</dcterms:created>
  <dcterms:modified xsi:type="dcterms:W3CDTF">2023-03-03T12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